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21A9EA75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 xml:space="preserve">Can </w:t>
      </w:r>
      <w:proofErr w:type="spellStart"/>
      <w:r>
        <w:rPr>
          <w:rFonts w:cstheme="minorHAnsi"/>
        </w:rPr>
        <w:t>Kalafat</w:t>
      </w:r>
      <w:proofErr w:type="spellEnd"/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2A3EBA38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09F800A1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3BF959C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5E219DB1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0D399374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6CFBA794" w:rsidR="00D85B54" w:rsidRPr="00272A78" w:rsidRDefault="00D85B54" w:rsidP="00D85B54">
      <w:pPr>
        <w:rPr>
          <w:rFonts w:cstheme="minorHAnsi"/>
        </w:rPr>
      </w:pPr>
    </w:p>
    <w:p w14:paraId="36825751" w14:textId="0BC9B88F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10218B89" w:rsidR="00D85B54" w:rsidRPr="00272A78" w:rsidRDefault="00D85B54" w:rsidP="00D85B54">
      <w:pPr>
        <w:rPr>
          <w:rFonts w:cstheme="minorHAnsi"/>
        </w:rPr>
      </w:pPr>
    </w:p>
    <w:p w14:paraId="11F65B0A" w14:textId="193290BD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6ED56708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0EB84E6B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1341381B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C66D88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5B258E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  <w:r w:rsidR="001E387C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C8E8756" w14:textId="4FC57F90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  <w:r w:rsidR="001E387C">
              <w:rPr>
                <w:rFonts w:cstheme="minorHAnsi"/>
              </w:rPr>
              <w:t xml:space="preserve"> 1</w:t>
            </w:r>
          </w:p>
        </w:tc>
        <w:tc>
          <w:tcPr>
            <w:tcW w:w="1843" w:type="dxa"/>
          </w:tcPr>
          <w:p w14:paraId="62EAE0CE" w14:textId="7314416B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760BC57A" w:rsidR="00C66D88" w:rsidRPr="00272A78" w:rsidRDefault="00C66D88" w:rsidP="00C66D88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2BEDB93" w14:textId="7103D2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136B3421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760" w:type="dxa"/>
          </w:tcPr>
          <w:p w14:paraId="6BC9DE60" w14:textId="53838171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2</w:t>
            </w:r>
          </w:p>
        </w:tc>
        <w:tc>
          <w:tcPr>
            <w:tcW w:w="1843" w:type="dxa"/>
          </w:tcPr>
          <w:p w14:paraId="3A64F60C" w14:textId="7DAE4E70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3FF6DC" w14:textId="2B7DB166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EE4139" w14:textId="175225D9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0DF1C09D" w14:textId="77777777" w:rsidTr="0028756C">
        <w:trPr>
          <w:trHeight w:val="541"/>
        </w:trPr>
        <w:tc>
          <w:tcPr>
            <w:tcW w:w="675" w:type="dxa"/>
          </w:tcPr>
          <w:p w14:paraId="7742F473" w14:textId="2DB1872B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760" w:type="dxa"/>
          </w:tcPr>
          <w:p w14:paraId="5EA8D93C" w14:textId="34CDB6F2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3</w:t>
            </w:r>
          </w:p>
        </w:tc>
        <w:tc>
          <w:tcPr>
            <w:tcW w:w="1843" w:type="dxa"/>
          </w:tcPr>
          <w:p w14:paraId="0EA2BD93" w14:textId="2304290B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4F5DA9" w14:textId="6A641C6C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43C8EB25" w14:textId="7751C727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426E0532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760" w:type="dxa"/>
          </w:tcPr>
          <w:p w14:paraId="11C68D1E" w14:textId="61BEB47D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4</w:t>
            </w:r>
          </w:p>
        </w:tc>
        <w:tc>
          <w:tcPr>
            <w:tcW w:w="1843" w:type="dxa"/>
          </w:tcPr>
          <w:p w14:paraId="09206BAD" w14:textId="71A76116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BCF9308" w14:textId="17D4B2A4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 xml:space="preserve">Danial Imani </w:t>
            </w:r>
            <w:proofErr w:type="spellStart"/>
            <w:r w:rsidRPr="00C341D9"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54862D0" w14:textId="274AB014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271BA94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  <w:r w:rsid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3E91A1FE" w14:textId="1590CF70" w:rsidR="001E387C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rierungs- und </w:t>
            </w:r>
            <w:proofErr w:type="spellStart"/>
            <w:r>
              <w:rPr>
                <w:rFonts w:cstheme="minorHAnsi"/>
              </w:rPr>
              <w:t>Loginfenster</w:t>
            </w:r>
            <w:proofErr w:type="spellEnd"/>
          </w:p>
        </w:tc>
        <w:tc>
          <w:tcPr>
            <w:tcW w:w="1843" w:type="dxa"/>
          </w:tcPr>
          <w:p w14:paraId="74006BFB" w14:textId="15716080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57229854" w:rsidR="001E387C" w:rsidRPr="00272A78" w:rsidRDefault="001E387C" w:rsidP="001E387C">
            <w:pPr>
              <w:jc w:val="center"/>
              <w:rPr>
                <w:rFonts w:cstheme="minorHAnsi"/>
              </w:rPr>
            </w:pPr>
            <w:r w:rsidRPr="00C341D9"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7EC4377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795E428" w14:textId="77777777" w:rsidTr="0028756C">
        <w:trPr>
          <w:trHeight w:val="550"/>
        </w:trPr>
        <w:tc>
          <w:tcPr>
            <w:tcW w:w="675" w:type="dxa"/>
          </w:tcPr>
          <w:p w14:paraId="52D17C3C" w14:textId="5A51B87E" w:rsidR="006C30E6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2</w:t>
            </w:r>
          </w:p>
        </w:tc>
        <w:tc>
          <w:tcPr>
            <w:tcW w:w="2760" w:type="dxa"/>
          </w:tcPr>
          <w:p w14:paraId="4997DED7" w14:textId="4B56C83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fenster</w:t>
            </w:r>
          </w:p>
        </w:tc>
        <w:tc>
          <w:tcPr>
            <w:tcW w:w="1843" w:type="dxa"/>
          </w:tcPr>
          <w:p w14:paraId="624CBE29" w14:textId="427B329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52825DA" w14:textId="03FAFA3D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040F8CE" w14:textId="4582A0EA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3D57EDA6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3</w:t>
            </w:r>
          </w:p>
        </w:tc>
        <w:tc>
          <w:tcPr>
            <w:tcW w:w="2760" w:type="dxa"/>
          </w:tcPr>
          <w:p w14:paraId="7C2754C3" w14:textId="5FE05769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Anlegen/Ändern einer Liga</w:t>
            </w:r>
          </w:p>
        </w:tc>
        <w:tc>
          <w:tcPr>
            <w:tcW w:w="1843" w:type="dxa"/>
          </w:tcPr>
          <w:p w14:paraId="0BEBBEC5" w14:textId="11FA53E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023DD7" w14:textId="2D24534C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70B5CBC" w14:textId="3F641BDB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7641374D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4</w:t>
            </w:r>
          </w:p>
        </w:tc>
        <w:tc>
          <w:tcPr>
            <w:tcW w:w="2760" w:type="dxa"/>
          </w:tcPr>
          <w:p w14:paraId="4405075E" w14:textId="3F18503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0FF889E7" w14:textId="775E5DE2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198A3240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7E8D7B25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1E387C" w:rsidRPr="00272A78" w:rsidRDefault="001E387C" w:rsidP="001E387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1E387C" w:rsidRPr="003D5A34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1E387C" w:rsidRPr="00272A78" w:rsidRDefault="001E387C" w:rsidP="001E387C">
            <w:pPr>
              <w:rPr>
                <w:rFonts w:cstheme="minorHAnsi"/>
              </w:rPr>
            </w:pPr>
          </w:p>
        </w:tc>
      </w:tr>
      <w:tr w:rsidR="001E387C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36517D06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5722D2CE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0B2B1ACC" w14:textId="01400856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763A8E59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7843ABCD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DE3EAC5" w14:textId="77777777" w:rsidR="001E387C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  <w:p w14:paraId="2D124236" w14:textId="60ECBE0A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663BFCEC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7034C20E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4F7DBEFD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</w:tc>
        <w:tc>
          <w:tcPr>
            <w:tcW w:w="1843" w:type="dxa"/>
          </w:tcPr>
          <w:p w14:paraId="37D6D0AB" w14:textId="5005C440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09B44477" w:rsidR="006C30E6" w:rsidRPr="006C30E6" w:rsidRDefault="006C30E6" w:rsidP="001E387C">
            <w:pPr>
              <w:rPr>
                <w:rFonts w:cstheme="minorHAnsi"/>
                <w:b/>
                <w:bCs/>
              </w:rPr>
            </w:pPr>
            <w:r w:rsidRPr="006C30E6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6C30E6" w:rsidRP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6C30E6" w:rsidRDefault="006C30E6" w:rsidP="001E387C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</w:tr>
      <w:tr w:rsidR="006C30E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6F14FA59" w:rsidR="006C30E6" w:rsidRPr="006C30E6" w:rsidRDefault="006C30E6" w:rsidP="001E387C">
            <w:pPr>
              <w:rPr>
                <w:rFonts w:cstheme="minorHAnsi"/>
              </w:rPr>
            </w:pPr>
            <w:r w:rsidRPr="006C30E6"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184DBA40" w14:textId="1D99AEFE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6C30E6" w:rsidRDefault="0028756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</w:t>
            </w:r>
            <w:r w:rsidR="0025504A">
              <w:rPr>
                <w:rFonts w:cstheme="minorHAnsi"/>
              </w:rPr>
              <w:t>a</w:t>
            </w:r>
            <w:r>
              <w:rPr>
                <w:rFonts w:cstheme="minorHAnsi"/>
              </w:rPr>
              <w:t>t</w:t>
            </w:r>
            <w:proofErr w:type="spellEnd"/>
          </w:p>
        </w:tc>
        <w:tc>
          <w:tcPr>
            <w:tcW w:w="1843" w:type="dxa"/>
          </w:tcPr>
          <w:p w14:paraId="2603B402" w14:textId="096BF7AC" w:rsidR="006C30E6" w:rsidRPr="00272A78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28756C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7844F5AF" w:rsidR="0028756C" w:rsidRPr="006C30E6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206C57D3" w14:textId="768DA9C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28756C" w:rsidRPr="00272A78" w:rsidRDefault="0028756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28756C" w:rsidRDefault="0028756C" w:rsidP="002875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64F125A0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1A52470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</w:t>
            </w:r>
            <w:proofErr w:type="gramStart"/>
            <w:r>
              <w:rPr>
                <w:rFonts w:cstheme="minorHAnsi"/>
              </w:rPr>
              <w:t>aus Name</w:t>
            </w:r>
            <w:proofErr w:type="gramEnd"/>
            <w:r>
              <w:rPr>
                <w:rFonts w:cstheme="minorHAnsi"/>
              </w:rPr>
              <w:t xml:space="preserve">, Spielplan und optionalem Liga-Bild bestehen soll. 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33FC309A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6CE15923" w:rsidR="00DF55E3" w:rsidRPr="00272A78" w:rsidRDefault="00DF55E3" w:rsidP="00F96170">
            <w:pPr>
              <w:rPr>
                <w:rFonts w:cstheme="minorHAnsi"/>
              </w:rPr>
            </w:pPr>
          </w:p>
        </w:tc>
      </w:tr>
    </w:tbl>
    <w:p w14:paraId="6B3DEF9F" w14:textId="77777777" w:rsidR="006F7E6F" w:rsidRPr="008B52D5" w:rsidRDefault="006F7E6F" w:rsidP="008B52D5">
      <w:bookmarkStart w:id="8" w:name="_Hlk19187894"/>
      <w:bookmarkEnd w:id="7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3A9EE0F8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5346D41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5750321A" w14:textId="0BB995EC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0A35F5" w:rsidRPr="00272A78" w14:paraId="669D0BAB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C29558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58C3B253" w14:textId="2C63AC1E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0A35F5" w:rsidRPr="00272A78" w14:paraId="0A696FA4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1D58014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669F5AC0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4FF86CD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09EC8BAC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52B6F596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455AADEE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087506F2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C982F49" w14:textId="4319A595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49051E0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42CF55F5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7217152" w14:textId="73A5CCB1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4C5BC010" w14:textId="125A22A2" w:rsidR="006F7E6F" w:rsidRPr="008B52D5" w:rsidRDefault="006F7E6F" w:rsidP="008B52D5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06F6DBAA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7EE7E13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13678F73" w14:textId="335DC1F6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  <w:r>
              <w:rPr>
                <w:rFonts w:cstheme="minorHAnsi"/>
              </w:rPr>
              <w:t>3</w:t>
            </w:r>
          </w:p>
        </w:tc>
      </w:tr>
      <w:tr w:rsidR="000A35F5" w:rsidRPr="00272A78" w14:paraId="3F19DD07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4755B4AA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E00C888" w14:textId="555112B4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</w:t>
            </w:r>
            <w:r>
              <w:rPr>
                <w:rFonts w:cstheme="minorHAnsi"/>
              </w:rPr>
              <w:t>die Möglichkeit haben, die Liga Daten manuell zu ändern, um Tests durchführen zu können und Daten anzupass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0A35F5" w:rsidRPr="00272A78" w14:paraId="7A66E2FF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E41244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41A276B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39FE1C94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81F5A81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45DFE918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766166FA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649B31F4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0D855D4" w14:textId="77777777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30868F4D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11B8712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Abhängigkeiten zu </w:t>
            </w:r>
            <w:r w:rsidRPr="00272A78"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</w:tcPr>
          <w:p w14:paraId="6BDA4B45" w14:textId="2F57E0A0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</w:tr>
    </w:tbl>
    <w:p w14:paraId="26EF4ABD" w14:textId="77777777" w:rsidR="00BC24D6" w:rsidRPr="008B52D5" w:rsidRDefault="00BC24D6" w:rsidP="008B52D5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60EEA6DD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9512D12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1A3AE84E" w14:textId="1DABDE8D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</w:t>
            </w:r>
            <w:r>
              <w:rPr>
                <w:rFonts w:cstheme="minorHAnsi"/>
              </w:rPr>
              <w:t>4</w:t>
            </w:r>
          </w:p>
        </w:tc>
      </w:tr>
      <w:tr w:rsidR="000A35F5" w:rsidRPr="00272A78" w14:paraId="33D46948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E8464C5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81AB666" w14:textId="15806E0E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</w:t>
            </w:r>
            <w:r>
              <w:rPr>
                <w:rFonts w:cstheme="minorHAnsi"/>
              </w:rPr>
              <w:t>das Datum, nach dem sich das System richtet, ändern können, um die nächste Tipprunde einzuleiten</w:t>
            </w:r>
          </w:p>
        </w:tc>
      </w:tr>
      <w:tr w:rsidR="000A35F5" w:rsidRPr="00272A78" w14:paraId="32FE194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6D7BD4E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D86447C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1F562815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91D40B0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52479619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1C8BCCA5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74C6FCA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5A698122" w14:textId="77777777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4006E8AA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A36A0DF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CC65710" w14:textId="7CE0B9D8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40DE9104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0E9450DE" w:rsidR="00D617B0" w:rsidRDefault="000A35F5" w:rsidP="00D617B0">
      <w:pPr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58240" behindDoc="1" locked="0" layoutInCell="1" allowOverlap="1" wp14:anchorId="776303C4" wp14:editId="61314590">
            <wp:simplePos x="0" y="0"/>
            <wp:positionH relativeFrom="column">
              <wp:posOffset>14605</wp:posOffset>
            </wp:positionH>
            <wp:positionV relativeFrom="paragraph">
              <wp:posOffset>336068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CD8F14" w14:textId="283898A5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72C3F968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45718B31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138C1" w14:textId="77777777" w:rsidR="007C1D4B" w:rsidRDefault="007C1D4B" w:rsidP="00E602EC">
      <w:pPr>
        <w:spacing w:after="0" w:line="240" w:lineRule="auto"/>
      </w:pPr>
      <w:r>
        <w:separator/>
      </w:r>
    </w:p>
  </w:endnote>
  <w:endnote w:type="continuationSeparator" w:id="0">
    <w:p w14:paraId="0AD584AA" w14:textId="77777777" w:rsidR="007C1D4B" w:rsidRDefault="007C1D4B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D26B8" w14:textId="77777777" w:rsidR="007C1D4B" w:rsidRDefault="007C1D4B" w:rsidP="00E602EC">
      <w:pPr>
        <w:spacing w:after="0" w:line="240" w:lineRule="auto"/>
      </w:pPr>
      <w:r>
        <w:separator/>
      </w:r>
    </w:p>
  </w:footnote>
  <w:footnote w:type="continuationSeparator" w:id="0">
    <w:p w14:paraId="67D1E67C" w14:textId="77777777" w:rsidR="007C1D4B" w:rsidRDefault="007C1D4B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23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837</Words>
  <Characters>11579</Characters>
  <Application>Microsoft Office Word</Application>
  <DocSecurity>0</DocSecurity>
  <Lines>96</Lines>
  <Paragraphs>2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Max Eschenbach</cp:lastModifiedBy>
  <cp:revision>39</cp:revision>
  <cp:lastPrinted>2017-04-24T06:35:00Z</cp:lastPrinted>
  <dcterms:created xsi:type="dcterms:W3CDTF">2019-09-12T10:26:00Z</dcterms:created>
  <dcterms:modified xsi:type="dcterms:W3CDTF">2022-10-23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